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261" w:rsidRDefault="00740261" w:rsidP="007958C5">
      <w:pPr>
        <w:pStyle w:val="ab"/>
        <w:spacing w:line="400" w:lineRule="exact"/>
      </w:pPr>
      <w:bookmarkStart w:id="0" w:name="_GoBack"/>
      <w:bookmarkEnd w:id="0"/>
      <w:r>
        <w:t>SEOUL NATIONAL UNIVERSITY</w:t>
      </w:r>
    </w:p>
    <w:p w:rsidR="007958C5" w:rsidRDefault="007958C5" w:rsidP="007958C5">
      <w:pPr>
        <w:pStyle w:val="ab"/>
        <w:spacing w:line="400" w:lineRule="exact"/>
      </w:pPr>
    </w:p>
    <w:p w:rsidR="00740261" w:rsidRDefault="00740261" w:rsidP="00D367C7">
      <w:pPr>
        <w:pStyle w:val="2"/>
        <w:spacing w:line="400" w:lineRule="exact"/>
        <w:rPr>
          <w:sz w:val="40"/>
        </w:rPr>
      </w:pPr>
      <w:r>
        <w:t>RECOMMENDATION FOR ADMISSION</w:t>
      </w:r>
    </w:p>
    <w:p w:rsidR="00740261" w:rsidRDefault="00740261" w:rsidP="00D367C7">
      <w:pPr>
        <w:pStyle w:val="a8"/>
        <w:snapToGrid/>
        <w:rPr>
          <w:rFonts w:ascii="Times New Roman"/>
        </w:rPr>
      </w:pPr>
    </w:p>
    <w:p w:rsidR="00740261" w:rsidRDefault="00740261" w:rsidP="00D367C7">
      <w:pPr>
        <w:spacing w:line="340" w:lineRule="exact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ote to Applicant: Please fill out the items No. 1 ~ No. 4 below.  Deliver or mail this to the person who will write this recommendation.  Ask your recommender to seal this in an official envelope and sign across the back after it has </w:t>
      </w:r>
      <w:r w:rsidRPr="008D50BC">
        <w:rPr>
          <w:rFonts w:ascii="Times New Roman"/>
          <w:noProof/>
          <w:sz w:val="24"/>
        </w:rPr>
        <w:t>been written</w:t>
      </w:r>
      <w:r>
        <w:rPr>
          <w:rFonts w:ascii="Times New Roman"/>
          <w:sz w:val="24"/>
        </w:rPr>
        <w:t xml:space="preserve">.  </w:t>
      </w:r>
      <w:r w:rsidRPr="008D50BC">
        <w:rPr>
          <w:rFonts w:ascii="Times New Roman"/>
          <w:noProof/>
          <w:sz w:val="24"/>
        </w:rPr>
        <w:t>Recommendation</w:t>
      </w:r>
      <w:r>
        <w:rPr>
          <w:rFonts w:ascii="Times New Roman"/>
          <w:sz w:val="24"/>
        </w:rPr>
        <w:t xml:space="preserve"> that </w:t>
      </w:r>
      <w:r w:rsidRPr="008D50BC">
        <w:rPr>
          <w:rFonts w:ascii="Times New Roman"/>
          <w:noProof/>
          <w:sz w:val="24"/>
        </w:rPr>
        <w:t>are</w:t>
      </w:r>
      <w:r>
        <w:rPr>
          <w:rFonts w:ascii="Times New Roman"/>
          <w:sz w:val="24"/>
        </w:rPr>
        <w:t xml:space="preserve"> not sealed and signed will not be accepted.</w:t>
      </w:r>
    </w:p>
    <w:p w:rsidR="00740261" w:rsidRDefault="00740261" w:rsidP="00D367C7">
      <w:pPr>
        <w:spacing w:line="320" w:lineRule="exact"/>
        <w:rPr>
          <w:rFonts w:ascii="Times New Roman"/>
          <w:sz w:val="24"/>
        </w:rPr>
      </w:pPr>
    </w:p>
    <w:p w:rsidR="00740261" w:rsidRDefault="00740261" w:rsidP="00D367C7">
      <w:pPr>
        <w:pStyle w:val="4"/>
        <w:spacing w:line="280" w:lineRule="exact"/>
        <w:rPr>
          <w:b w:val="0"/>
          <w:sz w:val="24"/>
        </w:rPr>
      </w:pPr>
      <w:r>
        <w:rPr>
          <w:b w:val="0"/>
          <w:sz w:val="24"/>
        </w:rPr>
        <w:t>Confidential</w:t>
      </w:r>
    </w:p>
    <w:p w:rsidR="00740261" w:rsidRDefault="00740261" w:rsidP="00D367C7">
      <w:pPr>
        <w:rPr>
          <w:rFonts w:ascii="HCI Tulip" w:hAnsi="HCI Tulip"/>
          <w:sz w:val="26"/>
          <w:u w:val="thick"/>
        </w:rPr>
      </w:pPr>
      <w:r>
        <w:rPr>
          <w:rFonts w:ascii="HCI Tulip" w:hAnsi="HCI Tulip"/>
          <w:sz w:val="26"/>
          <w:u w:val="thick"/>
        </w:rPr>
        <w:t xml:space="preserve">                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8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ame of Applicant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C53071" w:rsidP="00D367C7">
      <w:pPr>
        <w:spacing w:line="440" w:lineRule="exact"/>
        <w:ind w:left="100"/>
        <w:rPr>
          <w:rFonts w:ascii="Times New Roman"/>
          <w:sz w:val="21"/>
        </w:rPr>
      </w:pPr>
      <w:r>
        <w:rPr>
          <w:rFonts w:ascii="Times New Roman"/>
          <w:sz w:val="21"/>
        </w:rPr>
        <w:t xml:space="preserve">                   </w:t>
      </w:r>
      <w:r w:rsidR="00740261">
        <w:rPr>
          <w:rFonts w:ascii="Times New Roman"/>
          <w:sz w:val="21"/>
        </w:rPr>
        <w:t xml:space="preserve">   Last Name              First Name              Middle Name (if any)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 xml:space="preserve">Country of Citizenship: </w:t>
      </w:r>
      <w:r>
        <w:rPr>
          <w:rFonts w:ascii="Times New Roman"/>
          <w:sz w:val="24"/>
          <w:u w:val="single"/>
        </w:rPr>
        <w:t xml:space="preserve">                                                              </w:t>
      </w:r>
    </w:p>
    <w:p w:rsidR="00740261" w:rsidRPr="00D973E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oposed Department: </w:t>
      </w:r>
      <w:r>
        <w:rPr>
          <w:rFonts w:ascii="Times New Roman"/>
          <w:sz w:val="24"/>
          <w:u w:val="single"/>
        </w:rPr>
        <w:t xml:space="preserve">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 w:rsidRPr="00D973EC">
        <w:rPr>
          <w:rFonts w:ascii="Times New Roman"/>
          <w:sz w:val="24"/>
        </w:rPr>
        <w:t xml:space="preserve">Name of </w:t>
      </w:r>
      <w:r>
        <w:rPr>
          <w:rFonts w:ascii="Times New Roman"/>
          <w:sz w:val="24"/>
        </w:rPr>
        <w:t>Applica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 xml:space="preserve">s attending </w:t>
      </w:r>
      <w:r w:rsidRPr="00D973EC">
        <w:rPr>
          <w:rFonts w:ascii="Times New Roman"/>
          <w:sz w:val="24"/>
        </w:rPr>
        <w:t xml:space="preserve">University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740261" w:rsidP="00D367C7">
      <w:pPr>
        <w:spacing w:line="360" w:lineRule="exact"/>
        <w:rPr>
          <w:rFonts w:ascii="Times New Roman"/>
          <w:sz w:val="24"/>
          <w:u w:val="thick"/>
        </w:rPr>
      </w:pPr>
      <w:r>
        <w:rPr>
          <w:rFonts w:ascii="Times New Roman"/>
          <w:sz w:val="24"/>
          <w:u w:val="thick"/>
        </w:rPr>
        <w:t xml:space="preserve">                                                                                     </w:t>
      </w:r>
    </w:p>
    <w:p w:rsidR="00740261" w:rsidRDefault="00740261" w:rsidP="00CA1112">
      <w:pPr>
        <w:pStyle w:val="ac"/>
        <w:spacing w:beforeLines="50" w:before="120" w:line="340" w:lineRule="exact"/>
        <w:ind w:left="0"/>
      </w:pPr>
      <w:r>
        <w:t>Note to Recommender: We would appreciate your frank and candid appraisal of the candidate as a potential student at Seoul National University.</w:t>
      </w:r>
    </w:p>
    <w:p w:rsidR="00740261" w:rsidRDefault="0074026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5. How long have you known the applicant and in what capacity? </w:t>
      </w:r>
      <w:r>
        <w:rPr>
          <w:u w:val="single"/>
        </w:rPr>
        <w:t xml:space="preserve">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6. What do you consider to be the applicant’s strengths? </w:t>
      </w:r>
      <w:r>
        <w:rPr>
          <w:u w:val="single"/>
        </w:rPr>
        <w:t xml:space="preserve">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7. What do you </w:t>
      </w:r>
      <w:r w:rsidRPr="008D50BC">
        <w:rPr>
          <w:noProof/>
        </w:rPr>
        <w:t>consider to be the</w:t>
      </w:r>
      <w:r>
        <w:t xml:space="preserve"> applicant’s weaknesses? </w:t>
      </w:r>
      <w:r>
        <w:rPr>
          <w:spacing w:val="6"/>
          <w:sz w:val="22"/>
          <w:u w:val="single"/>
        </w:rPr>
        <w:t xml:space="preserve">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t xml:space="preserve">8. How well do you think the </w:t>
      </w:r>
      <w:r w:rsidRPr="008D50BC">
        <w:rPr>
          <w:noProof/>
        </w:rPr>
        <w:t>applicant</w:t>
      </w:r>
      <w:r>
        <w:t xml:space="preserve"> has thought out plans for study at Seoul National University? </w:t>
      </w:r>
      <w:r>
        <w:rPr>
          <w:spacing w:val="-8"/>
          <w:u w:val="single"/>
        </w:rPr>
        <w:t xml:space="preserve">  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Pr="00C53071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>9. Do you know of any medical or emotional condition which might affect the applicant’s performance at the University? If so, please explain.</w:t>
      </w:r>
      <w:r>
        <w:rPr>
          <w:spacing w:val="2"/>
          <w:u w:val="single"/>
        </w:rPr>
        <w:t xml:space="preserve">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rPr>
          <w:u w:val="single"/>
        </w:rPr>
      </w:pPr>
      <w:r>
        <w:rPr>
          <w:u w:val="single"/>
        </w:rPr>
        <w:t xml:space="preserve">                                                                                    </w:t>
      </w:r>
    </w:p>
    <w:p w:rsidR="00C53071" w:rsidRDefault="00C53071" w:rsidP="00D367C7">
      <w:pPr>
        <w:pStyle w:val="ac"/>
        <w:spacing w:before="50" w:line="340" w:lineRule="exact"/>
        <w:ind w:left="0"/>
      </w:pPr>
    </w:p>
    <w:p w:rsidR="00740261" w:rsidRPr="00C53071" w:rsidRDefault="00740261" w:rsidP="00C53071">
      <w:pPr>
        <w:pStyle w:val="ac"/>
        <w:spacing w:before="50" w:line="340" w:lineRule="exact"/>
        <w:ind w:left="0"/>
      </w:pPr>
      <w:r>
        <w:t xml:space="preserve">10. Please give us your appraisal of the applicant </w:t>
      </w:r>
      <w:r w:rsidRPr="008D50BC">
        <w:rPr>
          <w:noProof/>
        </w:rPr>
        <w:t>in terms of</w:t>
      </w:r>
      <w:r>
        <w:t xml:space="preserve"> the qualities listed below. Rate the applicant in comparison with others applying for the proposed program whom you have known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89"/>
        <w:gridCol w:w="1194"/>
        <w:gridCol w:w="1051"/>
        <w:gridCol w:w="1083"/>
        <w:gridCol w:w="962"/>
        <w:gridCol w:w="1037"/>
        <w:gridCol w:w="1040"/>
        <w:gridCol w:w="1184"/>
      </w:tblGrid>
      <w:tr w:rsidR="00740261" w:rsidRPr="00884680" w:rsidTr="001C2EB7">
        <w:trPr>
          <w:trHeight w:val="9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Unusually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Outstanding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2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Superi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5%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Excellent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15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Goo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Third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Average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Middle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Poor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Bottom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No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Information</w:t>
            </w: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ntellectual Abil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to Work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ith others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Oral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ritten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magination And</w:t>
            </w:r>
          </w:p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Probable Creativ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ac"/>
              <w:spacing w:before="50" w:line="220" w:lineRule="exact"/>
              <w:ind w:left="0"/>
              <w:rPr>
                <w:sz w:val="22"/>
              </w:rPr>
            </w:pPr>
          </w:p>
        </w:tc>
      </w:tr>
    </w:tbl>
    <w:p w:rsidR="00C53071" w:rsidRDefault="00C53071" w:rsidP="00D367C7">
      <w:pPr>
        <w:pStyle w:val="ac"/>
        <w:spacing w:before="50" w:line="340" w:lineRule="exact"/>
        <w:ind w:left="0"/>
      </w:pPr>
    </w:p>
    <w:p w:rsidR="0025318E" w:rsidRDefault="00740261" w:rsidP="00D367C7">
      <w:pPr>
        <w:pStyle w:val="ac"/>
        <w:spacing w:before="50" w:line="340" w:lineRule="exact"/>
        <w:ind w:left="0"/>
      </w:pPr>
      <w:r>
        <w:t>11. Please comment on the rati</w:t>
      </w:r>
      <w:r w:rsidR="009C50DA">
        <w:t xml:space="preserve">ngs that you have assigned </w:t>
      </w:r>
      <w:r w:rsidR="009C50DA" w:rsidRPr="008D50BC">
        <w:rPr>
          <w:noProof/>
        </w:rPr>
        <w:t>in</w:t>
      </w:r>
      <w:r w:rsidR="009C50DA">
        <w:t xml:space="preserve"> #</w:t>
      </w:r>
      <w:r w:rsidR="009C50DA">
        <w:rPr>
          <w:rFonts w:hint="eastAsia"/>
        </w:rPr>
        <w:t>10</w:t>
      </w:r>
      <w:r>
        <w:t xml:space="preserve"> and make any additional statement about the applicant’s record, potential, or personal qualities which you believe would be helpful in considering the applicant’s application for the proposed degree program.</w:t>
      </w:r>
    </w:p>
    <w:p w:rsidR="00C53071" w:rsidRPr="00C02395" w:rsidRDefault="00C53071" w:rsidP="00D367C7">
      <w:pPr>
        <w:pStyle w:val="ac"/>
        <w:spacing w:before="50" w:line="340" w:lineRule="exact"/>
        <w:ind w:left="0"/>
      </w:pP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Recommender’s Signature </w:t>
      </w:r>
      <w:r>
        <w:rPr>
          <w:u w:val="single"/>
        </w:rPr>
        <w:t xml:space="preserve">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>Recommender’s Name (Please print clearly)</w:t>
      </w:r>
      <w:r>
        <w:rPr>
          <w:u w:val="single"/>
        </w:rPr>
        <w:t xml:space="preserve">                             </w:t>
      </w:r>
      <w:r>
        <w:t>Date</w:t>
      </w:r>
      <w:r>
        <w:rPr>
          <w:u w:val="single"/>
        </w:rPr>
        <w:t xml:space="preserve">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Position or Title: </w:t>
      </w:r>
      <w:r>
        <w:rPr>
          <w:u w:val="single"/>
        </w:rPr>
        <w:t xml:space="preserve">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</w:pPr>
      <w:r>
        <w:t xml:space="preserve">School or Firm: </w:t>
      </w:r>
      <w:r>
        <w:rPr>
          <w:u w:val="single"/>
        </w:rPr>
        <w:t xml:space="preserve">                                                                        </w:t>
      </w:r>
    </w:p>
    <w:p w:rsidR="00740261" w:rsidRDefault="00740261" w:rsidP="00D367C7">
      <w:pPr>
        <w:pStyle w:val="ac"/>
        <w:spacing w:before="50" w:line="340" w:lineRule="exact"/>
        <w:ind w:left="0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</w:t>
      </w:r>
    </w:p>
    <w:p w:rsidR="00740261" w:rsidRDefault="00C53071" w:rsidP="00C53071">
      <w:pPr>
        <w:pStyle w:val="ac"/>
        <w:spacing w:before="50" w:line="300" w:lineRule="exact"/>
        <w:ind w:left="0"/>
      </w:pPr>
      <w:r>
        <w:t xml:space="preserve">        Number     Street      </w:t>
      </w:r>
      <w:r w:rsidR="00740261">
        <w:t xml:space="preserve">City     State   </w:t>
      </w:r>
      <w:r>
        <w:rPr>
          <w:rFonts w:hint="eastAsia"/>
        </w:rPr>
        <w:t xml:space="preserve">   </w:t>
      </w:r>
      <w:r>
        <w:t xml:space="preserve">Zip </w:t>
      </w:r>
      <w:r w:rsidR="00740261">
        <w:t>Code</w:t>
      </w:r>
      <w:r>
        <w:rPr>
          <w:rFonts w:hint="eastAsia"/>
        </w:rPr>
        <w:t xml:space="preserve">        </w:t>
      </w:r>
      <w:r w:rsidR="00740261">
        <w:t>Country</w:t>
      </w:r>
    </w:p>
    <w:p w:rsidR="00C53071" w:rsidRDefault="00C53071" w:rsidP="00D367C7">
      <w:pPr>
        <w:pStyle w:val="ac"/>
        <w:spacing w:before="50" w:line="260" w:lineRule="exact"/>
        <w:ind w:left="0"/>
        <w:rPr>
          <w:u w:val="thick"/>
        </w:rPr>
      </w:pPr>
    </w:p>
    <w:p w:rsidR="00740261" w:rsidRDefault="00740261" w:rsidP="00D367C7">
      <w:pPr>
        <w:pStyle w:val="ac"/>
        <w:spacing w:before="50" w:line="260" w:lineRule="exact"/>
        <w:ind w:left="0"/>
        <w:rPr>
          <w:u w:val="thick"/>
        </w:rPr>
      </w:pPr>
      <w:r>
        <w:rPr>
          <w:u w:val="thick"/>
        </w:rPr>
        <w:lastRenderedPageBreak/>
        <w:t xml:space="preserve">                                                                                     </w:t>
      </w:r>
    </w:p>
    <w:p w:rsidR="00D062A7" w:rsidRPr="00174D87" w:rsidRDefault="00740261" w:rsidP="00C13C67">
      <w:pPr>
        <w:pStyle w:val="ac"/>
        <w:spacing w:before="50" w:line="300" w:lineRule="exact"/>
        <w:rPr>
          <w:sz w:val="22"/>
        </w:rPr>
      </w:pPr>
      <w:r>
        <w:rPr>
          <w:b/>
        </w:rPr>
        <w:t>Please return this form by the application deadline sealed in an official envelope and signed across the back</w:t>
      </w:r>
      <w:r w:rsidR="006511F5">
        <w:rPr>
          <w:rFonts w:hint="eastAsia"/>
          <w:b/>
        </w:rPr>
        <w:t xml:space="preserve">. </w:t>
      </w:r>
      <w:r w:rsidR="00C13C67">
        <w:rPr>
          <w:b/>
          <w:noProof/>
        </w:rPr>
        <w:t>The l</w:t>
      </w:r>
      <w:r w:rsidR="006511F5" w:rsidRPr="00C13C67">
        <w:rPr>
          <w:rFonts w:hint="eastAsia"/>
          <w:b/>
          <w:noProof/>
        </w:rPr>
        <w:t>etter</w:t>
      </w:r>
      <w:r w:rsidR="006511F5">
        <w:rPr>
          <w:rFonts w:hint="eastAsia"/>
          <w:b/>
        </w:rPr>
        <w:t xml:space="preserve"> </w:t>
      </w:r>
      <w:r w:rsidR="00C13C67">
        <w:rPr>
          <w:rFonts w:hint="eastAsia"/>
          <w:b/>
        </w:rPr>
        <w:t xml:space="preserve">should </w:t>
      </w:r>
      <w:r w:rsidR="00D062A7">
        <w:rPr>
          <w:rFonts w:hint="eastAsia"/>
          <w:b/>
        </w:rPr>
        <w:t xml:space="preserve">be enclosed and </w:t>
      </w:r>
      <w:r w:rsidR="00F7708D">
        <w:rPr>
          <w:b/>
        </w:rPr>
        <w:t xml:space="preserve">mailed </w:t>
      </w:r>
      <w:r w:rsidR="001D28D9">
        <w:rPr>
          <w:rFonts w:hint="eastAsia"/>
          <w:b/>
        </w:rPr>
        <w:t xml:space="preserve">with </w:t>
      </w:r>
      <w:r w:rsidR="001D28D9">
        <w:rPr>
          <w:b/>
        </w:rPr>
        <w:t>the student’</w:t>
      </w:r>
      <w:r w:rsidR="001D28D9">
        <w:rPr>
          <w:rFonts w:hint="eastAsia"/>
          <w:b/>
        </w:rPr>
        <w:t>s application</w:t>
      </w:r>
      <w:r w:rsidR="00C02395">
        <w:rPr>
          <w:b/>
        </w:rPr>
        <w:t xml:space="preserve"> </w:t>
      </w:r>
      <w:r w:rsidR="00F7708D">
        <w:rPr>
          <w:rFonts w:hint="eastAsia"/>
          <w:b/>
        </w:rPr>
        <w:t>documents</w:t>
      </w:r>
      <w:r w:rsidR="00C13C67">
        <w:rPr>
          <w:rFonts w:hint="eastAsia"/>
          <w:b/>
        </w:rPr>
        <w:t xml:space="preserve">. </w:t>
      </w:r>
    </w:p>
    <w:p w:rsidR="00740261" w:rsidRPr="00F7708D" w:rsidRDefault="00740261" w:rsidP="00D367C7">
      <w:pPr>
        <w:pStyle w:val="ac"/>
        <w:spacing w:before="50" w:line="300" w:lineRule="exact"/>
        <w:ind w:left="0"/>
        <w:rPr>
          <w:sz w:val="22"/>
        </w:rPr>
      </w:pPr>
    </w:p>
    <w:sectPr w:rsidR="00740261" w:rsidRPr="00F7708D" w:rsidSect="003129B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2B3" w:rsidRDefault="00AA52B3" w:rsidP="00911D10">
      <w:r>
        <w:separator/>
      </w:r>
    </w:p>
  </w:endnote>
  <w:endnote w:type="continuationSeparator" w:id="0">
    <w:p w:rsidR="00AA52B3" w:rsidRDefault="00AA52B3" w:rsidP="0091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Benguiat Bk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CI Tulip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2B3" w:rsidRDefault="00AA52B3" w:rsidP="00911D10">
      <w:r>
        <w:separator/>
      </w:r>
    </w:p>
  </w:footnote>
  <w:footnote w:type="continuationSeparator" w:id="0">
    <w:p w:rsidR="00AA52B3" w:rsidRDefault="00AA52B3" w:rsidP="0091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44799"/>
    <w:multiLevelType w:val="hybridMultilevel"/>
    <w:tmpl w:val="2AF42D82"/>
    <w:lvl w:ilvl="0" w:tplc="806E9380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89329B1"/>
    <w:multiLevelType w:val="multilevel"/>
    <w:tmpl w:val="6434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4B2876"/>
    <w:multiLevelType w:val="hybridMultilevel"/>
    <w:tmpl w:val="F7982ABE"/>
    <w:lvl w:ilvl="0" w:tplc="1D5CBD80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7410E318">
      <w:numFmt w:val="upperLetter"/>
      <w:isLgl/>
      <w:lvlText w:val="%2."/>
      <w:lvlJc w:val="left"/>
      <w:pPr>
        <w:tabs>
          <w:tab w:val="num" w:pos="1100"/>
        </w:tabs>
        <w:ind w:left="1100" w:hanging="360"/>
      </w:pPr>
      <w:rPr>
        <w:rFonts w:ascii="Times New Roman" w:eastAsia="Times New Roman" w:hAnsi="Times New Roman" w:cs="Times New Roman"/>
      </w:rPr>
    </w:lvl>
    <w:lvl w:ilvl="2" w:tplc="C3D8DE5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BF6ADA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6107A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8921E5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A2C0DD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0762B58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7E68ED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" w15:restartNumberingAfterBreak="0">
    <w:nsid w:val="29740A04"/>
    <w:multiLevelType w:val="hybridMultilevel"/>
    <w:tmpl w:val="1E4005C6"/>
    <w:lvl w:ilvl="0" w:tplc="DE0C3726">
      <w:start w:val="3"/>
      <w:numFmt w:val="bullet"/>
      <w:lvlText w:val="-"/>
      <w:lvlJc w:val="left"/>
      <w:pPr>
        <w:ind w:left="76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1428BC"/>
    <w:multiLevelType w:val="hybridMultilevel"/>
    <w:tmpl w:val="F710B888"/>
    <w:lvl w:ilvl="0" w:tplc="C3AAFF8A">
      <w:start w:val="3"/>
      <w:numFmt w:val="bullet"/>
      <w:lvlText w:val="-"/>
      <w:lvlJc w:val="left"/>
      <w:pPr>
        <w:ind w:left="1120" w:hanging="360"/>
      </w:pPr>
      <w:rPr>
        <w:rFonts w:ascii="굴림" w:eastAsia="굴림" w:hAnsi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4B28153A"/>
    <w:multiLevelType w:val="multilevel"/>
    <w:tmpl w:val="1FD6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87A10"/>
    <w:multiLevelType w:val="multilevel"/>
    <w:tmpl w:val="FA52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172B6A"/>
    <w:multiLevelType w:val="hybridMultilevel"/>
    <w:tmpl w:val="F6802BB8"/>
    <w:lvl w:ilvl="0" w:tplc="3E4C57D4">
      <w:start w:val="1"/>
      <w:numFmt w:val="decimal"/>
      <w:suff w:val="space"/>
      <w:lvlText w:val="%1."/>
      <w:lvlJc w:val="left"/>
      <w:pPr>
        <w:ind w:left="340" w:hanging="240"/>
      </w:pPr>
      <w:rPr>
        <w:rFonts w:cs="Times New Roman"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  <w:rPr>
        <w:rFonts w:cs="Times New Roman"/>
      </w:rPr>
    </w:lvl>
  </w:abstractNum>
  <w:abstractNum w:abstractNumId="8" w15:restartNumberingAfterBreak="0">
    <w:nsid w:val="58725AB1"/>
    <w:multiLevelType w:val="multilevel"/>
    <w:tmpl w:val="1976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40756"/>
    <w:multiLevelType w:val="hybridMultilevel"/>
    <w:tmpl w:val="EAAA4204"/>
    <w:lvl w:ilvl="0" w:tplc="E97CD786">
      <w:numFmt w:val="bullet"/>
      <w:lvlText w:val=""/>
      <w:lvlJc w:val="left"/>
      <w:pPr>
        <w:ind w:left="760" w:hanging="360"/>
      </w:pPr>
      <w:rPr>
        <w:rFonts w:ascii="Wingdings" w:eastAsia="굴림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sLAwNTWxNDQzMDVR0lEKTi0uzszPAykwrQUABCZbLCwAAAA="/>
  </w:docVars>
  <w:rsids>
    <w:rsidRoot w:val="00BA340E"/>
    <w:rsid w:val="00021EEA"/>
    <w:rsid w:val="000253FE"/>
    <w:rsid w:val="00033F01"/>
    <w:rsid w:val="000543F0"/>
    <w:rsid w:val="000622A8"/>
    <w:rsid w:val="00063566"/>
    <w:rsid w:val="00074673"/>
    <w:rsid w:val="0009025B"/>
    <w:rsid w:val="00096642"/>
    <w:rsid w:val="000B0695"/>
    <w:rsid w:val="000C034A"/>
    <w:rsid w:val="000F6262"/>
    <w:rsid w:val="00101E90"/>
    <w:rsid w:val="0013007E"/>
    <w:rsid w:val="00133BE1"/>
    <w:rsid w:val="00137CE7"/>
    <w:rsid w:val="00162241"/>
    <w:rsid w:val="00174D87"/>
    <w:rsid w:val="00177FB8"/>
    <w:rsid w:val="00180B7D"/>
    <w:rsid w:val="00186429"/>
    <w:rsid w:val="001A4558"/>
    <w:rsid w:val="001B4D9D"/>
    <w:rsid w:val="001B6831"/>
    <w:rsid w:val="001C2EB7"/>
    <w:rsid w:val="001C7057"/>
    <w:rsid w:val="001D07B5"/>
    <w:rsid w:val="001D28D9"/>
    <w:rsid w:val="001E2400"/>
    <w:rsid w:val="001E3EDA"/>
    <w:rsid w:val="001F319C"/>
    <w:rsid w:val="001F7919"/>
    <w:rsid w:val="00215C14"/>
    <w:rsid w:val="002204F9"/>
    <w:rsid w:val="00223E7C"/>
    <w:rsid w:val="002240F9"/>
    <w:rsid w:val="0023719A"/>
    <w:rsid w:val="002377A2"/>
    <w:rsid w:val="002404C4"/>
    <w:rsid w:val="00241FEF"/>
    <w:rsid w:val="0025318E"/>
    <w:rsid w:val="0026379F"/>
    <w:rsid w:val="00265EC9"/>
    <w:rsid w:val="002854AF"/>
    <w:rsid w:val="00292A5F"/>
    <w:rsid w:val="0029631C"/>
    <w:rsid w:val="002B00C1"/>
    <w:rsid w:val="002B55E9"/>
    <w:rsid w:val="002C3C24"/>
    <w:rsid w:val="002D34A9"/>
    <w:rsid w:val="002E6EE1"/>
    <w:rsid w:val="002F44AE"/>
    <w:rsid w:val="003129B3"/>
    <w:rsid w:val="00315295"/>
    <w:rsid w:val="00325C59"/>
    <w:rsid w:val="00331F72"/>
    <w:rsid w:val="0033689F"/>
    <w:rsid w:val="0033708E"/>
    <w:rsid w:val="003451B9"/>
    <w:rsid w:val="00345D27"/>
    <w:rsid w:val="00350C0D"/>
    <w:rsid w:val="00356BDE"/>
    <w:rsid w:val="00372A70"/>
    <w:rsid w:val="00393506"/>
    <w:rsid w:val="003A2DFD"/>
    <w:rsid w:val="003B06EF"/>
    <w:rsid w:val="003B21C1"/>
    <w:rsid w:val="003C15D9"/>
    <w:rsid w:val="003C4B6D"/>
    <w:rsid w:val="003E764E"/>
    <w:rsid w:val="004034A0"/>
    <w:rsid w:val="0040737B"/>
    <w:rsid w:val="0041528A"/>
    <w:rsid w:val="00430EA9"/>
    <w:rsid w:val="0043409E"/>
    <w:rsid w:val="004466E3"/>
    <w:rsid w:val="00470237"/>
    <w:rsid w:val="004730CF"/>
    <w:rsid w:val="0047350E"/>
    <w:rsid w:val="0048304C"/>
    <w:rsid w:val="00493448"/>
    <w:rsid w:val="00495EB8"/>
    <w:rsid w:val="0049708F"/>
    <w:rsid w:val="0049774F"/>
    <w:rsid w:val="004B108C"/>
    <w:rsid w:val="004B1713"/>
    <w:rsid w:val="004B425F"/>
    <w:rsid w:val="004E1E8B"/>
    <w:rsid w:val="00501801"/>
    <w:rsid w:val="005058CF"/>
    <w:rsid w:val="00543BF8"/>
    <w:rsid w:val="0055254F"/>
    <w:rsid w:val="00556AF6"/>
    <w:rsid w:val="00556B5E"/>
    <w:rsid w:val="00561D74"/>
    <w:rsid w:val="00563089"/>
    <w:rsid w:val="005658FA"/>
    <w:rsid w:val="0058549A"/>
    <w:rsid w:val="005C48E5"/>
    <w:rsid w:val="005C654C"/>
    <w:rsid w:val="005D7CAE"/>
    <w:rsid w:val="006121D6"/>
    <w:rsid w:val="006511F5"/>
    <w:rsid w:val="006836B6"/>
    <w:rsid w:val="00694B19"/>
    <w:rsid w:val="00696520"/>
    <w:rsid w:val="006D038C"/>
    <w:rsid w:val="006E2849"/>
    <w:rsid w:val="006F771B"/>
    <w:rsid w:val="00732950"/>
    <w:rsid w:val="00740261"/>
    <w:rsid w:val="00764196"/>
    <w:rsid w:val="007660FC"/>
    <w:rsid w:val="007822A4"/>
    <w:rsid w:val="00791EEA"/>
    <w:rsid w:val="007958C5"/>
    <w:rsid w:val="007C2579"/>
    <w:rsid w:val="007C7B93"/>
    <w:rsid w:val="007E58C2"/>
    <w:rsid w:val="00800507"/>
    <w:rsid w:val="00821F7B"/>
    <w:rsid w:val="008373E7"/>
    <w:rsid w:val="00842EA8"/>
    <w:rsid w:val="00850E1F"/>
    <w:rsid w:val="00854101"/>
    <w:rsid w:val="0088293D"/>
    <w:rsid w:val="008845E1"/>
    <w:rsid w:val="00884680"/>
    <w:rsid w:val="008B5A5D"/>
    <w:rsid w:val="008D1361"/>
    <w:rsid w:val="008D50BC"/>
    <w:rsid w:val="008D6FEB"/>
    <w:rsid w:val="008F77C8"/>
    <w:rsid w:val="00911D10"/>
    <w:rsid w:val="00913A12"/>
    <w:rsid w:val="0092485A"/>
    <w:rsid w:val="00933CF8"/>
    <w:rsid w:val="00940348"/>
    <w:rsid w:val="009644F7"/>
    <w:rsid w:val="00966E7B"/>
    <w:rsid w:val="00977AB5"/>
    <w:rsid w:val="009939D2"/>
    <w:rsid w:val="009C50DA"/>
    <w:rsid w:val="009C6077"/>
    <w:rsid w:val="009C7C81"/>
    <w:rsid w:val="009D5705"/>
    <w:rsid w:val="009E5F7C"/>
    <w:rsid w:val="009E717B"/>
    <w:rsid w:val="009F2CC0"/>
    <w:rsid w:val="00A14776"/>
    <w:rsid w:val="00A23949"/>
    <w:rsid w:val="00A40712"/>
    <w:rsid w:val="00A47CC9"/>
    <w:rsid w:val="00A723B6"/>
    <w:rsid w:val="00A728BC"/>
    <w:rsid w:val="00A97120"/>
    <w:rsid w:val="00AA52B3"/>
    <w:rsid w:val="00AB3659"/>
    <w:rsid w:val="00AC0E64"/>
    <w:rsid w:val="00B32017"/>
    <w:rsid w:val="00B453DD"/>
    <w:rsid w:val="00B65D71"/>
    <w:rsid w:val="00B72B91"/>
    <w:rsid w:val="00BA340E"/>
    <w:rsid w:val="00BA6972"/>
    <w:rsid w:val="00BE3B64"/>
    <w:rsid w:val="00C02395"/>
    <w:rsid w:val="00C069D2"/>
    <w:rsid w:val="00C13C67"/>
    <w:rsid w:val="00C1532D"/>
    <w:rsid w:val="00C263F0"/>
    <w:rsid w:val="00C43AE3"/>
    <w:rsid w:val="00C4414F"/>
    <w:rsid w:val="00C441BF"/>
    <w:rsid w:val="00C53071"/>
    <w:rsid w:val="00C53392"/>
    <w:rsid w:val="00C57FBD"/>
    <w:rsid w:val="00C84C7C"/>
    <w:rsid w:val="00C9341C"/>
    <w:rsid w:val="00C94E92"/>
    <w:rsid w:val="00C955D9"/>
    <w:rsid w:val="00CA1112"/>
    <w:rsid w:val="00CA15E9"/>
    <w:rsid w:val="00CA1B07"/>
    <w:rsid w:val="00CA3EEA"/>
    <w:rsid w:val="00CD1C6A"/>
    <w:rsid w:val="00CE0E56"/>
    <w:rsid w:val="00CE4BF5"/>
    <w:rsid w:val="00CF4A78"/>
    <w:rsid w:val="00D0617D"/>
    <w:rsid w:val="00D062A7"/>
    <w:rsid w:val="00D33229"/>
    <w:rsid w:val="00D367C7"/>
    <w:rsid w:val="00D57AFD"/>
    <w:rsid w:val="00D71D55"/>
    <w:rsid w:val="00D85635"/>
    <w:rsid w:val="00D96A74"/>
    <w:rsid w:val="00D973EC"/>
    <w:rsid w:val="00DC1B66"/>
    <w:rsid w:val="00DC4F08"/>
    <w:rsid w:val="00DD6D22"/>
    <w:rsid w:val="00DF0740"/>
    <w:rsid w:val="00DF0A17"/>
    <w:rsid w:val="00DF1CE3"/>
    <w:rsid w:val="00E47225"/>
    <w:rsid w:val="00E65633"/>
    <w:rsid w:val="00E75A82"/>
    <w:rsid w:val="00EA4BE7"/>
    <w:rsid w:val="00EC5E5C"/>
    <w:rsid w:val="00ED1329"/>
    <w:rsid w:val="00EE2655"/>
    <w:rsid w:val="00F31546"/>
    <w:rsid w:val="00F33A7F"/>
    <w:rsid w:val="00F66C63"/>
    <w:rsid w:val="00F75647"/>
    <w:rsid w:val="00F7708D"/>
    <w:rsid w:val="00F907DE"/>
    <w:rsid w:val="00F97171"/>
    <w:rsid w:val="00FB5DB2"/>
    <w:rsid w:val="00FE36B8"/>
    <w:rsid w:val="00FE6E5D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C8C6B44-0F64-4533-B00C-315E52A13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29B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2">
    <w:name w:val="heading 2"/>
    <w:basedOn w:val="a"/>
    <w:next w:val="a"/>
    <w:link w:val="2Char"/>
    <w:uiPriority w:val="99"/>
    <w:qFormat/>
    <w:rsid w:val="00A23949"/>
    <w:pPr>
      <w:keepNext/>
      <w:outlineLvl w:val="1"/>
    </w:pPr>
  </w:style>
  <w:style w:type="paragraph" w:styleId="4">
    <w:name w:val="heading 4"/>
    <w:basedOn w:val="a"/>
    <w:link w:val="4Char"/>
    <w:uiPriority w:val="99"/>
    <w:qFormat/>
    <w:rsid w:val="00BA340E"/>
    <w:pPr>
      <w:widowControl/>
      <w:wordWrap/>
      <w:autoSpaceDE/>
      <w:autoSpaceDN/>
      <w:spacing w:before="404" w:after="108"/>
      <w:jc w:val="left"/>
      <w:outlineLvl w:val="3"/>
    </w:pPr>
    <w:rPr>
      <w:rFonts w:ascii="굴림" w:eastAsia="굴림" w:hAnsi="굴림" w:cs="굴림"/>
      <w:b/>
      <w:bCs/>
      <w:kern w:val="0"/>
      <w:sz w:val="22"/>
    </w:rPr>
  </w:style>
  <w:style w:type="paragraph" w:styleId="5">
    <w:name w:val="heading 5"/>
    <w:basedOn w:val="a"/>
    <w:link w:val="5Char"/>
    <w:uiPriority w:val="99"/>
    <w:qFormat/>
    <w:rsid w:val="00BA340E"/>
    <w:pPr>
      <w:widowControl/>
      <w:wordWrap/>
      <w:autoSpaceDE/>
      <w:autoSpaceDN/>
      <w:spacing w:before="269" w:after="40"/>
      <w:jc w:val="left"/>
      <w:outlineLvl w:val="4"/>
    </w:pPr>
    <w:rPr>
      <w:rFonts w:ascii="굴림" w:eastAsia="굴림" w:hAnsi="굴림" w:cs="굴림"/>
      <w:b/>
      <w:bCs/>
      <w:kern w:val="0"/>
      <w:sz w:val="19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9"/>
    <w:semiHidden/>
    <w:locked/>
    <w:rsid w:val="00A23949"/>
    <w:rPr>
      <w:rFonts w:ascii="맑은 고딕" w:eastAsia="맑은 고딕" w:hAnsi="맑은 고딕" w:cs="Times New Roman"/>
    </w:rPr>
  </w:style>
  <w:style w:type="character" w:customStyle="1" w:styleId="4Char">
    <w:name w:val="제목 4 Char"/>
    <w:basedOn w:val="a0"/>
    <w:link w:val="4"/>
    <w:uiPriority w:val="99"/>
    <w:locked/>
    <w:rsid w:val="00BA340E"/>
    <w:rPr>
      <w:rFonts w:ascii="굴림" w:eastAsia="굴림" w:hAnsi="굴림" w:cs="굴림"/>
      <w:b/>
      <w:bCs/>
      <w:kern w:val="0"/>
      <w:sz w:val="22"/>
    </w:rPr>
  </w:style>
  <w:style w:type="character" w:customStyle="1" w:styleId="5Char">
    <w:name w:val="제목 5 Char"/>
    <w:basedOn w:val="a0"/>
    <w:link w:val="5"/>
    <w:uiPriority w:val="99"/>
    <w:locked/>
    <w:rsid w:val="00BA340E"/>
    <w:rPr>
      <w:rFonts w:ascii="굴림" w:eastAsia="굴림" w:hAnsi="굴림" w:cs="굴림"/>
      <w:b/>
      <w:bCs/>
      <w:kern w:val="0"/>
      <w:sz w:val="19"/>
      <w:szCs w:val="19"/>
    </w:rPr>
  </w:style>
  <w:style w:type="character" w:styleId="a3">
    <w:name w:val="Hyperlink"/>
    <w:basedOn w:val="a0"/>
    <w:uiPriority w:val="99"/>
    <w:semiHidden/>
    <w:rsid w:val="00BA340E"/>
    <w:rPr>
      <w:rFonts w:cs="Times New Roman"/>
      <w:color w:val="555555"/>
      <w:u w:val="none"/>
      <w:effect w:val="none"/>
    </w:rPr>
  </w:style>
  <w:style w:type="character" w:styleId="a4">
    <w:name w:val="Strong"/>
    <w:basedOn w:val="a0"/>
    <w:uiPriority w:val="99"/>
    <w:qFormat/>
    <w:rsid w:val="00BA340E"/>
    <w:rPr>
      <w:rFonts w:cs="Times New Roman"/>
      <w:b/>
      <w:bCs/>
    </w:rPr>
  </w:style>
  <w:style w:type="paragraph" w:styleId="a5">
    <w:name w:val="Normal (Web)"/>
    <w:basedOn w:val="a"/>
    <w:uiPriority w:val="99"/>
    <w:semiHidden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indent">
    <w:name w:val="indent"/>
    <w:basedOn w:val="a"/>
    <w:uiPriority w:val="99"/>
    <w:rsid w:val="00BA340E"/>
    <w:pPr>
      <w:widowControl/>
      <w:wordWrap/>
      <w:autoSpaceDE/>
      <w:autoSpaceDN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Emphasis"/>
    <w:basedOn w:val="a0"/>
    <w:uiPriority w:val="99"/>
    <w:qFormat/>
    <w:rsid w:val="00BA340E"/>
    <w:rPr>
      <w:rFonts w:cs="Times New Roman"/>
      <w:i/>
      <w:iCs/>
    </w:rPr>
  </w:style>
  <w:style w:type="paragraph" w:styleId="a7">
    <w:name w:val="Balloon Text"/>
    <w:basedOn w:val="a"/>
    <w:link w:val="Char"/>
    <w:uiPriority w:val="99"/>
    <w:semiHidden/>
    <w:rsid w:val="00BA340E"/>
    <w:rPr>
      <w:sz w:val="18"/>
      <w:szCs w:val="18"/>
    </w:rPr>
  </w:style>
  <w:style w:type="character" w:customStyle="1" w:styleId="Char">
    <w:name w:val="풍선 도움말 텍스트 Char"/>
    <w:basedOn w:val="a0"/>
    <w:link w:val="a7"/>
    <w:uiPriority w:val="99"/>
    <w:semiHidden/>
    <w:locked/>
    <w:rsid w:val="00BA340E"/>
    <w:rPr>
      <w:rFonts w:ascii="맑은 고딕" w:eastAsia="맑은 고딕" w:hAnsi="맑은 고딕" w:cs="Times New Roman"/>
      <w:sz w:val="18"/>
      <w:szCs w:val="18"/>
    </w:rPr>
  </w:style>
  <w:style w:type="paragraph" w:styleId="a8">
    <w:name w:val="header"/>
    <w:basedOn w:val="a"/>
    <w:link w:val="Char0"/>
    <w:uiPriority w:val="99"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semiHidden/>
    <w:locked/>
    <w:rsid w:val="00911D10"/>
    <w:rPr>
      <w:rFonts w:cs="Times New Roman"/>
    </w:rPr>
  </w:style>
  <w:style w:type="paragraph" w:styleId="a9">
    <w:name w:val="footer"/>
    <w:basedOn w:val="a"/>
    <w:link w:val="Char1"/>
    <w:uiPriority w:val="99"/>
    <w:semiHidden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semiHidden/>
    <w:locked/>
    <w:rsid w:val="00911D10"/>
    <w:rPr>
      <w:rFonts w:cs="Times New Roman"/>
    </w:rPr>
  </w:style>
  <w:style w:type="paragraph" w:styleId="aa">
    <w:name w:val="List Paragraph"/>
    <w:basedOn w:val="a"/>
    <w:uiPriority w:val="99"/>
    <w:qFormat/>
    <w:rsid w:val="00350C0D"/>
    <w:pPr>
      <w:ind w:leftChars="400" w:left="800"/>
    </w:pPr>
  </w:style>
  <w:style w:type="paragraph" w:styleId="ab">
    <w:name w:val="Title"/>
    <w:basedOn w:val="a"/>
    <w:link w:val="Char2"/>
    <w:qFormat/>
    <w:rsid w:val="00BA6972"/>
    <w:pPr>
      <w:spacing w:line="80" w:lineRule="atLeast"/>
      <w:jc w:val="center"/>
    </w:pPr>
    <w:rPr>
      <w:rFonts w:ascii="Benguiat Bk BT" w:eastAsia="바탕" w:hAnsi="Benguiat Bk BT"/>
      <w:sz w:val="32"/>
      <w:szCs w:val="24"/>
    </w:rPr>
  </w:style>
  <w:style w:type="character" w:customStyle="1" w:styleId="Char2">
    <w:name w:val="제목 Char"/>
    <w:basedOn w:val="a0"/>
    <w:link w:val="ab"/>
    <w:locked/>
    <w:rsid w:val="00BA6972"/>
    <w:rPr>
      <w:rFonts w:ascii="Benguiat Bk BT" w:eastAsia="바탕" w:hAnsi="Benguiat Bk BT" w:cs="Times New Roman"/>
      <w:sz w:val="24"/>
      <w:szCs w:val="24"/>
    </w:rPr>
  </w:style>
  <w:style w:type="paragraph" w:styleId="ac">
    <w:name w:val="Body Text Indent"/>
    <w:basedOn w:val="a"/>
    <w:link w:val="Char3"/>
    <w:uiPriority w:val="99"/>
    <w:rsid w:val="00BA6972"/>
    <w:pPr>
      <w:ind w:left="100"/>
    </w:pPr>
    <w:rPr>
      <w:rFonts w:ascii="Times New Roman" w:eastAsia="바탕" w:hAnsi="Times New Roman"/>
      <w:sz w:val="24"/>
      <w:szCs w:val="24"/>
    </w:rPr>
  </w:style>
  <w:style w:type="character" w:customStyle="1" w:styleId="Char3">
    <w:name w:val="본문 들여쓰기 Char"/>
    <w:basedOn w:val="a0"/>
    <w:link w:val="ac"/>
    <w:uiPriority w:val="99"/>
    <w:locked/>
    <w:rsid w:val="00BA6972"/>
    <w:rPr>
      <w:rFonts w:ascii="Times New Roman" w:eastAsia="바탕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4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28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1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10897">
                      <w:marLeft w:val="32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491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899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6478">
                      <w:blockQuote w:val="1"/>
                      <w:marLeft w:val="19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12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2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80605">
                              <w:marLeft w:val="0"/>
                              <w:marRight w:val="0"/>
                              <w:marTop w:val="33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80BB84-A46A-447D-9BB2-4F963E420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4-09-04T07:52:00Z</cp:lastPrinted>
  <dcterms:created xsi:type="dcterms:W3CDTF">2017-08-17T08:21:00Z</dcterms:created>
  <dcterms:modified xsi:type="dcterms:W3CDTF">2017-08-17T08:21:00Z</dcterms:modified>
</cp:coreProperties>
</file>